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6523" w:rsidRPr="00982C40" w:rsidRDefault="00EE6523" w:rsidP="0078238F">
      <w:pPr>
        <w:autoSpaceDE w:val="0"/>
        <w:autoSpaceDN w:val="0"/>
        <w:adjustRightInd w:val="0"/>
        <w:jc w:val="center"/>
        <w:rPr>
          <w:rFonts w:ascii="SFBX2074" w:hAnsi="SFBX2074" w:cs="SFBX2074"/>
          <w:kern w:val="0"/>
          <w:sz w:val="41"/>
          <w:szCs w:val="41"/>
        </w:rPr>
      </w:pPr>
    </w:p>
    <w:p w:rsidR="0078238F" w:rsidRPr="00982C40" w:rsidRDefault="00A62206" w:rsidP="0078238F">
      <w:pPr>
        <w:autoSpaceDE w:val="0"/>
        <w:autoSpaceDN w:val="0"/>
        <w:adjustRightInd w:val="0"/>
        <w:jc w:val="center"/>
        <w:rPr>
          <w:rFonts w:ascii="SFBX2074" w:hAnsi="SFBX2074" w:cs="SFBX2074"/>
          <w:kern w:val="0"/>
          <w:sz w:val="41"/>
          <w:szCs w:val="41"/>
        </w:rPr>
      </w:pPr>
      <w:r w:rsidRPr="00A62206">
        <w:rPr>
          <w:rFonts w:ascii="SFBX2074" w:hAnsi="SFBX2074" w:cs="SFBX2074"/>
          <w:noProof/>
          <w:kern w:val="0"/>
          <w:sz w:val="41"/>
          <w:szCs w:val="41"/>
        </w:rPr>
        <w:t>PARALLEL AND DISTRIBUTED PROGRAMMING</w:t>
      </w:r>
    </w:p>
    <w:p w:rsidR="0078238F" w:rsidRDefault="00871F93" w:rsidP="0078238F">
      <w:pPr>
        <w:autoSpaceDE w:val="0"/>
        <w:autoSpaceDN w:val="0"/>
        <w:adjustRightInd w:val="0"/>
        <w:jc w:val="center"/>
        <w:rPr>
          <w:rFonts w:ascii="SFRM2074" w:hAnsi="SFRM2074" w:cs="SFRM2074"/>
          <w:kern w:val="0"/>
          <w:sz w:val="41"/>
          <w:szCs w:val="41"/>
        </w:rPr>
      </w:pPr>
      <w:r>
        <w:rPr>
          <w:rFonts w:ascii="SFRM2074" w:hAnsi="SFRM2074" w:cs="SFRM2074"/>
          <w:kern w:val="0"/>
          <w:sz w:val="41"/>
          <w:szCs w:val="41"/>
        </w:rPr>
        <w:t>ASSIGNMENT</w:t>
      </w:r>
      <w:r w:rsidR="008A0205">
        <w:rPr>
          <w:rFonts w:ascii="SFRM2074" w:hAnsi="SFRM2074" w:cs="SFRM2074"/>
          <w:kern w:val="0"/>
          <w:sz w:val="41"/>
          <w:szCs w:val="41"/>
        </w:rPr>
        <w:t xml:space="preserve"> 1</w:t>
      </w:r>
    </w:p>
    <w:p w:rsidR="00694BFC" w:rsidRPr="00982C40" w:rsidRDefault="008A0205" w:rsidP="0078238F">
      <w:pPr>
        <w:autoSpaceDE w:val="0"/>
        <w:autoSpaceDN w:val="0"/>
        <w:adjustRightInd w:val="0"/>
        <w:jc w:val="center"/>
        <w:rPr>
          <w:rFonts w:ascii="SFRM2074" w:hAnsi="SFRM2074" w:cs="SFRM2074"/>
          <w:kern w:val="0"/>
          <w:sz w:val="41"/>
          <w:szCs w:val="41"/>
        </w:rPr>
      </w:pPr>
      <w:r>
        <w:rPr>
          <w:rFonts w:ascii="SFRM2074" w:hAnsi="SFRM2074" w:cs="SFRM2074"/>
          <w:kern w:val="0"/>
          <w:sz w:val="41"/>
          <w:szCs w:val="41"/>
        </w:rPr>
        <w:t>Group 50</w:t>
      </w:r>
    </w:p>
    <w:p w:rsidR="00A31DF2" w:rsidRPr="00982C40" w:rsidRDefault="008A0205" w:rsidP="0078238F">
      <w:pPr>
        <w:jc w:val="center"/>
        <w:rPr>
          <w:rFonts w:ascii="SFRM2074" w:hAnsi="SFRM2074" w:cs="SFRM2074"/>
          <w:kern w:val="0"/>
          <w:sz w:val="32"/>
          <w:szCs w:val="41"/>
        </w:rPr>
      </w:pPr>
      <w:r w:rsidRPr="008A0205">
        <w:rPr>
          <w:rFonts w:ascii="SFRM2074" w:hAnsi="SFRM2074" w:cs="SFRM2074"/>
          <w:kern w:val="0"/>
          <w:sz w:val="32"/>
          <w:szCs w:val="41"/>
        </w:rPr>
        <w:t xml:space="preserve">Jiahao LU, You WU, </w:t>
      </w:r>
      <w:proofErr w:type="spellStart"/>
      <w:r w:rsidRPr="008A0205">
        <w:rPr>
          <w:rFonts w:ascii="SFRM2074" w:hAnsi="SFRM2074" w:cs="SFRM2074"/>
          <w:kern w:val="0"/>
          <w:sz w:val="32"/>
          <w:szCs w:val="41"/>
        </w:rPr>
        <w:t>Zonghao</w:t>
      </w:r>
      <w:proofErr w:type="spellEnd"/>
      <w:r w:rsidRPr="008A0205">
        <w:rPr>
          <w:rFonts w:ascii="SFRM2074" w:hAnsi="SFRM2074" w:cs="SFRM2074"/>
          <w:kern w:val="0"/>
          <w:sz w:val="32"/>
          <w:szCs w:val="41"/>
        </w:rPr>
        <w:t xml:space="preserve"> LU</w:t>
      </w:r>
    </w:p>
    <w:p w:rsidR="00C31F89" w:rsidRPr="00982C40" w:rsidRDefault="00C31F89" w:rsidP="0078238F">
      <w:pPr>
        <w:jc w:val="center"/>
      </w:pPr>
    </w:p>
    <w:p w:rsidR="0078238F" w:rsidRDefault="0078238F" w:rsidP="00C31F89">
      <w:pPr>
        <w:jc w:val="center"/>
        <w:rPr>
          <w:rFonts w:ascii="SFRM2074" w:hAnsi="SFRM2074" w:cs="SFRM2074"/>
          <w:kern w:val="0"/>
          <w:szCs w:val="41"/>
        </w:rPr>
      </w:pPr>
      <w:r w:rsidRPr="00982C40">
        <w:rPr>
          <w:rFonts w:ascii="SFRM2074" w:hAnsi="SFRM2074" w:cs="SFRM2074"/>
          <w:kern w:val="0"/>
          <w:szCs w:val="41"/>
        </w:rPr>
        <w:fldChar w:fldCharType="begin"/>
      </w:r>
      <w:r w:rsidRPr="00982C40">
        <w:rPr>
          <w:rFonts w:ascii="SFRM2074" w:hAnsi="SFRM2074" w:cs="SFRM2074"/>
          <w:kern w:val="0"/>
          <w:szCs w:val="41"/>
        </w:rPr>
        <w:instrText xml:space="preserve"> DATE \@ "d MMMM yyyy" </w:instrText>
      </w:r>
      <w:r w:rsidRPr="00982C40">
        <w:rPr>
          <w:rFonts w:ascii="SFRM2074" w:hAnsi="SFRM2074" w:cs="SFRM2074"/>
          <w:kern w:val="0"/>
          <w:szCs w:val="41"/>
        </w:rPr>
        <w:fldChar w:fldCharType="separate"/>
      </w:r>
      <w:r w:rsidR="00BB41DC">
        <w:rPr>
          <w:rFonts w:ascii="SFRM2074" w:hAnsi="SFRM2074" w:cs="SFRM2074"/>
          <w:noProof/>
          <w:kern w:val="0"/>
          <w:szCs w:val="41"/>
        </w:rPr>
        <w:t>12 April 2019</w:t>
      </w:r>
      <w:r w:rsidRPr="00982C40">
        <w:rPr>
          <w:rFonts w:ascii="SFRM2074" w:hAnsi="SFRM2074" w:cs="SFRM2074"/>
          <w:kern w:val="0"/>
          <w:szCs w:val="41"/>
        </w:rPr>
        <w:fldChar w:fldCharType="end"/>
      </w:r>
    </w:p>
    <w:p w:rsidR="007F1078" w:rsidRPr="00982C40" w:rsidRDefault="007F1078" w:rsidP="00C31F89">
      <w:pPr>
        <w:jc w:val="center"/>
        <w:rPr>
          <w:rFonts w:ascii="SFRM2074" w:hAnsi="SFRM2074" w:cs="SFRM2074"/>
          <w:kern w:val="0"/>
          <w:szCs w:val="41"/>
        </w:rPr>
      </w:pPr>
    </w:p>
    <w:p w:rsidR="000F00E3" w:rsidRDefault="009A6614" w:rsidP="00C462F0">
      <w:pPr>
        <w:pStyle w:val="2"/>
      </w:pPr>
      <w:r w:rsidRPr="009A6614">
        <w:t xml:space="preserve">Problem </w:t>
      </w:r>
      <w:r>
        <w:t>F</w:t>
      </w:r>
      <w:r w:rsidRPr="009A6614">
        <w:t>ormulation</w:t>
      </w:r>
    </w:p>
    <w:p w:rsidR="0083493F" w:rsidRDefault="009D2144" w:rsidP="00752C81">
      <w:pPr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 xml:space="preserve">he </w:t>
      </w:r>
      <w:r w:rsidRPr="009D2144">
        <w:rPr>
          <w:rFonts w:eastAsiaTheme="minorEastAsia"/>
        </w:rPr>
        <w:t>task is to compute in parallel the two-dimensional integral</w:t>
      </w:r>
    </w:p>
    <w:p w:rsidR="005E49F5" w:rsidRPr="005E49F5" w:rsidRDefault="00DB54B0" w:rsidP="00752C8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  <m:ctrlPr>
                <w:rPr>
                  <w:rFonts w:ascii="Cambria Math" w:eastAsiaTheme="minorEastAsia" w:hAnsi="Cambria Math"/>
                  <w:i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nary>
            <m:naryPr>
              <m:ctrlPr>
                <w:rPr>
                  <w:rFonts w:ascii="Cambria Math" w:eastAsiaTheme="minorEastAsia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nary>
                    <m:naryPr>
                      <m:ctrlPr>
                        <w:rPr>
                          <w:rFonts w:ascii="Cambria Math" w:eastAsiaTheme="minorEastAsia" w:hAnsi="Cambria Math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y</m:t>
                                  </m:r>
                                </m:e>
                              </m:d>
                            </m:e>
                          </m:func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+1</m:t>
                          </m:r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dx</m:t>
                      </m:r>
                    </m:e>
                  </m:nary>
                </m:e>
              </m:d>
              <m:r>
                <w:rPr>
                  <w:rFonts w:ascii="Cambria Math" w:eastAsiaTheme="minorEastAsia" w:hAnsi="Cambria Math"/>
                </w:rPr>
                <m:t>dy</m:t>
              </m:r>
            </m:e>
          </m:nary>
          <m:r>
            <w:rPr>
              <w:rFonts w:ascii="Cambria Math" w:eastAsiaTheme="minorEastAsia" w:hAnsi="Cambria Math"/>
            </w:rPr>
            <m:t>.</m:t>
          </m:r>
        </m:oMath>
      </m:oMathPara>
    </w:p>
    <w:p w:rsidR="005E49F5" w:rsidRPr="005D119C" w:rsidRDefault="005E49F5" w:rsidP="00752C81">
      <w:pPr>
        <w:rPr>
          <w:rFonts w:eastAsiaTheme="minorEastAsia"/>
        </w:rPr>
      </w:pPr>
      <w:r w:rsidRPr="005E49F5">
        <w:rPr>
          <w:rFonts w:eastAsiaTheme="minorEastAsia"/>
        </w:rPr>
        <w:t xml:space="preserve">The exact answer i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2D</m:t>
            </m:r>
          </m:sub>
        </m:sSub>
        <m:r>
          <w:rPr>
            <w:rFonts w:ascii="Cambria Math" w:eastAsiaTheme="minorEastAsia" w:hAnsi="Cambria Math"/>
          </w:rPr>
          <m:t>=10</m:t>
        </m:r>
        <m:r>
          <w:rPr>
            <w:rFonts w:ascii="Cambria Math" w:eastAsia="Cambria Math" w:hAnsi="Cambria Math" w:cs="Cambria Math"/>
          </w:rPr>
          <m:t>-</m:t>
        </m:r>
        <m:r>
          <w:rPr>
            <w:rFonts w:ascii="Cambria Math" w:eastAsiaTheme="minorEastAsia" w:hAnsi="Cambria Math"/>
          </w:rPr>
          <m:t>2 co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</m:t>
            </m:r>
          </m:e>
        </m:d>
        <m:r>
          <w:rPr>
            <w:rFonts w:ascii="Cambria Math" w:eastAsiaTheme="minorEastAsia" w:hAnsi="Cambria Math"/>
          </w:rPr>
          <m:t>≈10.832293673094284</m:t>
        </m:r>
      </m:oMath>
      <w:r w:rsidRPr="005E49F5">
        <w:rPr>
          <w:rFonts w:eastAsiaTheme="minorEastAsia"/>
        </w:rPr>
        <w:t>.</w:t>
      </w:r>
    </w:p>
    <w:p w:rsidR="00910D44" w:rsidRDefault="00910D44" w:rsidP="00C462F0">
      <w:pPr>
        <w:pStyle w:val="2"/>
        <w:rPr>
          <w:rFonts w:eastAsiaTheme="minorEastAsia"/>
        </w:rPr>
      </w:pPr>
      <w:r>
        <w:rPr>
          <w:rFonts w:eastAsiaTheme="minorEastAsia" w:hint="eastAsia"/>
        </w:rPr>
        <w:t>S</w:t>
      </w:r>
      <w:r>
        <w:rPr>
          <w:rFonts w:eastAsiaTheme="minorEastAsia"/>
        </w:rPr>
        <w:t>olution Method</w:t>
      </w:r>
    </w:p>
    <w:p w:rsidR="00BB24B0" w:rsidRPr="00BB24B0" w:rsidRDefault="00BB24B0" w:rsidP="00BB24B0">
      <w:pPr>
        <w:rPr>
          <w:rFonts w:eastAsiaTheme="minorEastAsia"/>
        </w:rPr>
      </w:pPr>
    </w:p>
    <w:p w:rsidR="00910D44" w:rsidRDefault="00910D44" w:rsidP="00C462F0">
      <w:pPr>
        <w:pStyle w:val="2"/>
        <w:rPr>
          <w:rFonts w:eastAsiaTheme="minorEastAsia"/>
        </w:rPr>
      </w:pPr>
      <w:r>
        <w:rPr>
          <w:rFonts w:eastAsiaTheme="minorEastAsia" w:hint="eastAsia"/>
        </w:rPr>
        <w:t>E</w:t>
      </w:r>
      <w:r>
        <w:rPr>
          <w:rFonts w:eastAsiaTheme="minorEastAsia"/>
        </w:rPr>
        <w:t>xperiments</w:t>
      </w:r>
    </w:p>
    <w:p w:rsidR="00C10896" w:rsidRPr="002C3118" w:rsidRDefault="00C10896" w:rsidP="002C3118">
      <w:pPr>
        <w:pStyle w:val="a7"/>
        <w:numPr>
          <w:ilvl w:val="0"/>
          <w:numId w:val="13"/>
        </w:numPr>
        <w:ind w:firstLineChars="0"/>
        <w:rPr>
          <w:rFonts w:eastAsiaTheme="minorEastAsia"/>
          <w:b/>
          <w:sz w:val="28"/>
        </w:rPr>
      </w:pPr>
      <w:r w:rsidRPr="002C3118">
        <w:rPr>
          <w:rFonts w:eastAsiaTheme="minorEastAsia"/>
          <w:b/>
          <w:sz w:val="28"/>
        </w:rPr>
        <w:t>Testing environment</w:t>
      </w:r>
    </w:p>
    <w:p w:rsidR="005F7106" w:rsidRDefault="005F7106" w:rsidP="00C10896">
      <w:pPr>
        <w:rPr>
          <w:rFonts w:eastAsiaTheme="minorEastAsia"/>
        </w:rPr>
      </w:pPr>
      <w:r>
        <w:rPr>
          <w:rFonts w:eastAsiaTheme="minorEastAsia" w:hint="eastAsia"/>
        </w:rPr>
        <w:t>H</w:t>
      </w:r>
      <w:r>
        <w:rPr>
          <w:rFonts w:eastAsiaTheme="minorEastAsia"/>
        </w:rPr>
        <w:t xml:space="preserve">ost: </w:t>
      </w:r>
      <w:r>
        <w:t>vitsippa.it.uu.se</w:t>
      </w:r>
    </w:p>
    <w:p w:rsidR="00C10896" w:rsidRPr="00C10896" w:rsidRDefault="00C10896" w:rsidP="00C10896">
      <w:pPr>
        <w:rPr>
          <w:rFonts w:eastAsiaTheme="minorEastAsia"/>
        </w:rPr>
      </w:pPr>
      <w:r w:rsidRPr="00C10896">
        <w:rPr>
          <w:rFonts w:eastAsiaTheme="minorEastAsia"/>
        </w:rPr>
        <w:lastRenderedPageBreak/>
        <w:t xml:space="preserve">CPU: </w:t>
      </w:r>
      <w:r w:rsidR="005F7106">
        <w:t>AMD Opteron (Bulldozer) 6282SE, 2.6 GHz, 16-core, dual socket</w:t>
      </w:r>
    </w:p>
    <w:p w:rsidR="0094418E" w:rsidRDefault="0094418E" w:rsidP="0094418E">
      <w:pPr>
        <w:rPr>
          <w:rFonts w:eastAsiaTheme="minorEastAsia"/>
        </w:rPr>
      </w:pPr>
      <w:r w:rsidRPr="00C10896">
        <w:rPr>
          <w:rFonts w:eastAsiaTheme="minorEastAsia"/>
        </w:rPr>
        <w:t xml:space="preserve">OS: </w:t>
      </w:r>
      <w:r w:rsidRPr="005F7106">
        <w:rPr>
          <w:rFonts w:eastAsiaTheme="minorEastAsia"/>
        </w:rPr>
        <w:t>Scientific Linux release 6.10 (Carbon)</w:t>
      </w:r>
    </w:p>
    <w:p w:rsidR="00C10896" w:rsidRDefault="00C10896" w:rsidP="00C10896">
      <w:pPr>
        <w:rPr>
          <w:rFonts w:eastAsiaTheme="minorEastAsia"/>
          <w:noProof/>
        </w:rPr>
      </w:pPr>
      <w:r w:rsidRPr="00C10896">
        <w:rPr>
          <w:rFonts w:eastAsiaTheme="minorEastAsia"/>
        </w:rPr>
        <w:t xml:space="preserve">GCC: </w:t>
      </w:r>
      <w:r w:rsidR="00BA25B9" w:rsidRPr="00BA25B9">
        <w:rPr>
          <w:rFonts w:eastAsiaTheme="minorEastAsia"/>
          <w:noProof/>
        </w:rPr>
        <w:t>gcc (GCC) 4.4.7 20120313 (Red Hat 4.4.7-23)</w:t>
      </w:r>
    </w:p>
    <w:p w:rsidR="0094418E" w:rsidRPr="00C10896" w:rsidRDefault="0094418E" w:rsidP="00C10896">
      <w:pPr>
        <w:rPr>
          <w:rFonts w:eastAsiaTheme="minorEastAsia"/>
        </w:rPr>
      </w:pPr>
      <w:r>
        <w:rPr>
          <w:rFonts w:eastAsiaTheme="minorEastAsia" w:hint="eastAsia"/>
          <w:noProof/>
        </w:rPr>
        <w:t>M</w:t>
      </w:r>
      <w:r>
        <w:rPr>
          <w:rFonts w:eastAsiaTheme="minorEastAsia"/>
          <w:noProof/>
        </w:rPr>
        <w:t xml:space="preserve">PI: </w:t>
      </w:r>
      <w:r w:rsidRPr="0094418E">
        <w:rPr>
          <w:rFonts w:eastAsiaTheme="minorEastAsia"/>
          <w:noProof/>
        </w:rPr>
        <w:t>mpirun (Open MPI) 1.8.1</w:t>
      </w:r>
    </w:p>
    <w:p w:rsidR="00C10896" w:rsidRPr="002C3118" w:rsidRDefault="00C10896" w:rsidP="002C3118">
      <w:pPr>
        <w:pStyle w:val="a7"/>
        <w:numPr>
          <w:ilvl w:val="0"/>
          <w:numId w:val="13"/>
        </w:numPr>
        <w:ind w:firstLineChars="0"/>
        <w:rPr>
          <w:rFonts w:eastAsiaTheme="minorEastAsia"/>
          <w:b/>
          <w:sz w:val="28"/>
        </w:rPr>
      </w:pPr>
      <w:r w:rsidRPr="002C3118">
        <w:rPr>
          <w:rFonts w:eastAsiaTheme="minorEastAsia"/>
          <w:b/>
          <w:sz w:val="28"/>
        </w:rPr>
        <w:t>Testing method</w:t>
      </w:r>
    </w:p>
    <w:p w:rsidR="00C41BB0" w:rsidRDefault="00C41BB0" w:rsidP="00BB41DC">
      <w:pPr>
        <w:rPr>
          <w:rFonts w:eastAsiaTheme="minorEastAsia"/>
        </w:rPr>
      </w:pPr>
      <w:r w:rsidRPr="00595B15">
        <w:t xml:space="preserve">Each </w:t>
      </w:r>
      <w:r>
        <w:t>time</w:t>
      </w:r>
      <w:r w:rsidRPr="00595B15">
        <w:t xml:space="preserve"> is tested 4 times. </w:t>
      </w:r>
      <w:r w:rsidRPr="00595B15">
        <w:rPr>
          <w:noProof/>
        </w:rPr>
        <w:t>Except for</w:t>
      </w:r>
      <w:r w:rsidRPr="00595B15">
        <w:t xml:space="preserve"> the first result, the measured time of the rest 3 testing </w:t>
      </w:r>
      <w:r>
        <w:rPr>
          <w:noProof/>
        </w:rPr>
        <w:t>is</w:t>
      </w:r>
      <w:r w:rsidRPr="00595B15">
        <w:t xml:space="preserve"> averaged to get the mean value.</w:t>
      </w:r>
    </w:p>
    <w:p w:rsidR="00B36A8E" w:rsidRDefault="001A44CC" w:rsidP="00BB41DC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C41BB0">
        <w:rPr>
          <w:rFonts w:eastAsiaTheme="minorEastAsia"/>
        </w:rPr>
        <w:t xml:space="preserve">speedup </w:t>
      </w:r>
      <w:r w:rsidR="005701EB">
        <w:rPr>
          <w:rFonts w:eastAsiaTheme="minorEastAsia"/>
        </w:rPr>
        <w:t xml:space="preserve">performance is tested for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8</m:t>
            </m:r>
          </m:sup>
        </m:sSup>
      </m:oMath>
      <w:r w:rsidR="005701EB">
        <w:rPr>
          <w:rFonts w:eastAsiaTheme="minorEastAsia" w:hint="eastAsia"/>
        </w:rPr>
        <w:t xml:space="preserve"> </w:t>
      </w:r>
      <w:r w:rsidR="005701EB">
        <w:rPr>
          <w:rFonts w:eastAsiaTheme="minorEastAsia"/>
        </w:rPr>
        <w:t>intervals, running from 1 to 32 process</w:t>
      </w:r>
      <w:r w:rsidR="0057398D">
        <w:rPr>
          <w:rFonts w:eastAsiaTheme="minorEastAsia"/>
        </w:rPr>
        <w:t>or</w:t>
      </w:r>
      <w:r w:rsidR="005701EB">
        <w:rPr>
          <w:rFonts w:eastAsiaTheme="minorEastAsia"/>
        </w:rPr>
        <w:t xml:space="preserve">s. </w:t>
      </w:r>
      <w:r w:rsidR="00BB41DC">
        <w:rPr>
          <w:rFonts w:eastAsiaTheme="minorEastAsia"/>
        </w:rPr>
        <w:t>The output time is meas</w:t>
      </w:r>
      <w:r w:rsidR="00BB41DC" w:rsidRPr="00BB41DC">
        <w:rPr>
          <w:rFonts w:eastAsiaTheme="minorEastAsia"/>
        </w:rPr>
        <w:t xml:space="preserve">ured by </w:t>
      </w:r>
      <w:proofErr w:type="spellStart"/>
      <w:r w:rsidR="00BB41DC" w:rsidRPr="00BB41DC">
        <w:rPr>
          <w:rFonts w:ascii="Consolas" w:eastAsiaTheme="minorEastAsia" w:hAnsi="Consolas"/>
        </w:rPr>
        <w:t>MPI_</w:t>
      </w:r>
      <w:proofErr w:type="gramStart"/>
      <w:r w:rsidR="00BB41DC" w:rsidRPr="00BB41DC">
        <w:rPr>
          <w:rFonts w:ascii="Consolas" w:eastAsiaTheme="minorEastAsia" w:hAnsi="Consolas"/>
        </w:rPr>
        <w:t>Wtime</w:t>
      </w:r>
      <w:proofErr w:type="spellEnd"/>
      <w:r w:rsidR="00BB41DC" w:rsidRPr="00BB41DC">
        <w:rPr>
          <w:rFonts w:ascii="Consolas" w:eastAsiaTheme="minorEastAsia" w:hAnsi="Consolas"/>
        </w:rPr>
        <w:t>(</w:t>
      </w:r>
      <w:proofErr w:type="gramEnd"/>
      <w:r w:rsidR="00BB41DC" w:rsidRPr="00BB41DC">
        <w:rPr>
          <w:rFonts w:ascii="Consolas" w:eastAsiaTheme="minorEastAsia" w:hAnsi="Consolas"/>
        </w:rPr>
        <w:t>)</w:t>
      </w:r>
      <w:r w:rsidR="00BB41DC" w:rsidRPr="00BB41DC">
        <w:rPr>
          <w:rFonts w:eastAsiaTheme="minorEastAsia"/>
        </w:rPr>
        <w:t xml:space="preserve"> </w:t>
      </w:r>
      <w:r w:rsidR="00BB41DC">
        <w:rPr>
          <w:rFonts w:eastAsiaTheme="minorEastAsia"/>
        </w:rPr>
        <w:t>function</w:t>
      </w:r>
      <w:r w:rsidR="008239FF">
        <w:rPr>
          <w:rFonts w:eastAsiaTheme="minorEastAsia"/>
        </w:rPr>
        <w:t>. O</w:t>
      </w:r>
      <w:r w:rsidR="00CF2967">
        <w:rPr>
          <w:rFonts w:eastAsiaTheme="minorEastAsia"/>
        </w:rPr>
        <w:t>nly the parallelised computation time is measured</w:t>
      </w:r>
      <w:r w:rsidR="00BB41DC">
        <w:rPr>
          <w:rFonts w:eastAsiaTheme="minorEastAsia"/>
        </w:rPr>
        <w:t xml:space="preserve">. </w:t>
      </w:r>
    </w:p>
    <w:p w:rsidR="00C41BB0" w:rsidRPr="00BB41DC" w:rsidRDefault="00C41BB0" w:rsidP="00BB41DC">
      <w:pPr>
        <w:rPr>
          <w:rFonts w:eastAsiaTheme="minorEastAsia"/>
        </w:rPr>
      </w:pPr>
      <w:r>
        <w:rPr>
          <w:rFonts w:eastAsiaTheme="minorEastAsia"/>
        </w:rPr>
        <w:t xml:space="preserve">The scalability is tested </w:t>
      </w:r>
    </w:p>
    <w:p w:rsidR="00C17B3F" w:rsidRPr="00FF71DC" w:rsidRDefault="00C17B3F" w:rsidP="00FF71DC">
      <w:pPr>
        <w:pStyle w:val="2"/>
        <w:rPr>
          <w:rFonts w:eastAsiaTheme="minorEastAsia"/>
        </w:rPr>
      </w:pPr>
      <w:r w:rsidRPr="00FF71DC">
        <w:rPr>
          <w:rFonts w:eastAsiaTheme="minorEastAsia"/>
        </w:rPr>
        <w:t xml:space="preserve">Results and </w:t>
      </w:r>
      <w:r w:rsidR="00E377AB">
        <w:rPr>
          <w:rFonts w:eastAsiaTheme="minorEastAsia"/>
        </w:rPr>
        <w:t>D</w:t>
      </w:r>
      <w:r w:rsidRPr="00FF71DC">
        <w:rPr>
          <w:rFonts w:eastAsiaTheme="minorEastAsia"/>
        </w:rPr>
        <w:t>iscussion</w:t>
      </w:r>
    </w:p>
    <w:p w:rsidR="009233DE" w:rsidRDefault="00436F9A" w:rsidP="00910D44">
      <w:pPr>
        <w:rPr>
          <w:rFonts w:eastAsiaTheme="minorEastAsia"/>
        </w:rPr>
      </w:pPr>
      <w:r>
        <w:rPr>
          <w:rFonts w:eastAsiaTheme="minorEastAsia" w:hint="eastAsia"/>
        </w:rPr>
        <w:t>T</w:t>
      </w:r>
      <w:r>
        <w:rPr>
          <w:rFonts w:eastAsiaTheme="minorEastAsia"/>
        </w:rPr>
        <w:t>he tested speedup is shown as follows.</w:t>
      </w:r>
    </w:p>
    <w:p w:rsidR="00436F9A" w:rsidRPr="006E4BB9" w:rsidRDefault="0057398D" w:rsidP="00910D44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>
            <wp:extent cx="5731510" cy="343852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peedup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7CB1" w:rsidRPr="004552D3" w:rsidRDefault="007A461B" w:rsidP="004552D3">
      <w:pPr>
        <w:rPr>
          <w:rFonts w:eastAsiaTheme="minorEastAsia"/>
        </w:rPr>
      </w:pPr>
      <w:r>
        <w:rPr>
          <w:rFonts w:eastAsiaTheme="minorEastAsia"/>
        </w:rPr>
        <w:t>Since o</w:t>
      </w:r>
      <w:r>
        <w:rPr>
          <w:rFonts w:eastAsiaTheme="minorEastAsia"/>
        </w:rPr>
        <w:t>nly the parallelised computation time is measured</w:t>
      </w:r>
      <w:r>
        <w:rPr>
          <w:rFonts w:eastAsiaTheme="minorEastAsia"/>
        </w:rPr>
        <w:t xml:space="preserve">, the theoretical speedup should </w:t>
      </w:r>
      <w:r w:rsidR="008A4CE0">
        <w:rPr>
          <w:rFonts w:eastAsiaTheme="minorEastAsia"/>
        </w:rPr>
        <w:t>equal to the number of processors.</w:t>
      </w:r>
      <w:bookmarkStart w:id="0" w:name="_GoBack"/>
      <w:bookmarkEnd w:id="0"/>
    </w:p>
    <w:sectPr w:rsidR="00D37CB1" w:rsidRPr="004552D3">
      <w:headerReference w:type="default" r:id="rId8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37B6" w:rsidRDefault="00AA37B6" w:rsidP="0078238F">
      <w:r>
        <w:separator/>
      </w:r>
    </w:p>
  </w:endnote>
  <w:endnote w:type="continuationSeparator" w:id="0">
    <w:p w:rsidR="00AA37B6" w:rsidRDefault="00AA37B6" w:rsidP="00782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FBX2074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RM2074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FRM12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37B6" w:rsidRDefault="00AA37B6" w:rsidP="0078238F">
      <w:r>
        <w:separator/>
      </w:r>
    </w:p>
  </w:footnote>
  <w:footnote w:type="continuationSeparator" w:id="0">
    <w:p w:rsidR="00AA37B6" w:rsidRDefault="00AA37B6" w:rsidP="007823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238F" w:rsidRPr="0078238F" w:rsidRDefault="0078238F">
    <w:pPr>
      <w:pStyle w:val="a3"/>
      <w:rPr>
        <w:lang w:val="en-US"/>
      </w:rPr>
    </w:pPr>
    <w:r>
      <w:rPr>
        <w:rFonts w:ascii="SFRM1200" w:hAnsi="SFRM1200" w:cs="SFRM1200"/>
        <w:kern w:val="0"/>
        <w:sz w:val="24"/>
        <w:szCs w:val="24"/>
        <w:lang w:val="en-US"/>
      </w:rPr>
      <w:t>Spring 2019, Uppsala University ·</w:t>
    </w:r>
    <w:r>
      <w:rPr>
        <w:rFonts w:ascii="CMSY10" w:hAnsi="CMSY10" w:cs="CMSY10"/>
        <w:kern w:val="0"/>
        <w:sz w:val="24"/>
        <w:szCs w:val="24"/>
        <w:lang w:val="en-US"/>
      </w:rPr>
      <w:t xml:space="preserve"> </w:t>
    </w:r>
    <w:r w:rsidR="00DE5AD5">
      <w:rPr>
        <w:rFonts w:ascii="SFRM1200" w:hAnsi="SFRM1200" w:cs="SFRM1200"/>
        <w:kern w:val="0"/>
        <w:sz w:val="24"/>
        <w:szCs w:val="24"/>
        <w:lang w:val="en-US"/>
      </w:rPr>
      <w:t>Jiahao</w:t>
    </w:r>
    <w:r w:rsidR="008A0205">
      <w:rPr>
        <w:rFonts w:ascii="SFRM1200" w:hAnsi="SFRM1200" w:cs="SFRM1200"/>
        <w:kern w:val="0"/>
        <w:sz w:val="24"/>
        <w:szCs w:val="24"/>
        <w:lang w:val="en-US"/>
      </w:rPr>
      <w:t xml:space="preserve"> </w:t>
    </w:r>
    <w:r w:rsidR="00DE5AD5">
      <w:rPr>
        <w:rFonts w:ascii="SFRM1200" w:hAnsi="SFRM1200" w:cs="SFRM1200"/>
        <w:kern w:val="0"/>
        <w:sz w:val="24"/>
        <w:szCs w:val="24"/>
        <w:lang w:val="en-US"/>
      </w:rPr>
      <w:t>LU</w:t>
    </w:r>
    <w:r w:rsidR="008A0205">
      <w:rPr>
        <w:rFonts w:ascii="SFRM1200" w:hAnsi="SFRM1200" w:cs="SFRM1200"/>
        <w:kern w:val="0"/>
        <w:sz w:val="24"/>
        <w:szCs w:val="24"/>
        <w:lang w:val="en-US"/>
      </w:rPr>
      <w:t xml:space="preserve">, You WU, </w:t>
    </w:r>
    <w:proofErr w:type="spellStart"/>
    <w:r w:rsidR="008A0205">
      <w:rPr>
        <w:rFonts w:ascii="SFRM1200" w:hAnsi="SFRM1200" w:cs="SFRM1200"/>
        <w:kern w:val="0"/>
        <w:sz w:val="24"/>
        <w:szCs w:val="24"/>
        <w:lang w:val="en-US"/>
      </w:rPr>
      <w:t>Zonghao</w:t>
    </w:r>
    <w:proofErr w:type="spellEnd"/>
    <w:r w:rsidR="008A0205">
      <w:rPr>
        <w:rFonts w:ascii="SFRM1200" w:hAnsi="SFRM1200" w:cs="SFRM1200"/>
        <w:kern w:val="0"/>
        <w:sz w:val="24"/>
        <w:szCs w:val="24"/>
        <w:lang w:val="en-US"/>
      </w:rPr>
      <w:t xml:space="preserve"> L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04E67"/>
    <w:multiLevelType w:val="hybridMultilevel"/>
    <w:tmpl w:val="276A8E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EB2E26"/>
    <w:multiLevelType w:val="hybridMultilevel"/>
    <w:tmpl w:val="ADCAD0F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827B6D"/>
    <w:multiLevelType w:val="hybridMultilevel"/>
    <w:tmpl w:val="047EB50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81817B1"/>
    <w:multiLevelType w:val="hybridMultilevel"/>
    <w:tmpl w:val="276A8E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33414D6"/>
    <w:multiLevelType w:val="multilevel"/>
    <w:tmpl w:val="6472BED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5" w15:restartNumberingAfterBreak="0">
    <w:nsid w:val="3490384A"/>
    <w:multiLevelType w:val="hybridMultilevel"/>
    <w:tmpl w:val="4BD6CB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E829B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" w15:restartNumberingAfterBreak="0">
    <w:nsid w:val="4BAF333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4D573B72"/>
    <w:multiLevelType w:val="hybridMultilevel"/>
    <w:tmpl w:val="7B9228C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FB46674"/>
    <w:multiLevelType w:val="hybridMultilevel"/>
    <w:tmpl w:val="60BED34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05F24F7"/>
    <w:multiLevelType w:val="hybridMultilevel"/>
    <w:tmpl w:val="987660EE"/>
    <w:lvl w:ilvl="0" w:tplc="86387B16">
      <w:start w:val="6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6930089"/>
    <w:multiLevelType w:val="hybridMultilevel"/>
    <w:tmpl w:val="92B84A2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8BE33B2"/>
    <w:multiLevelType w:val="hybridMultilevel"/>
    <w:tmpl w:val="276A8E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C9E6766"/>
    <w:multiLevelType w:val="hybridMultilevel"/>
    <w:tmpl w:val="95EC0382"/>
    <w:lvl w:ilvl="0" w:tplc="9348DC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16767BC"/>
    <w:multiLevelType w:val="multilevel"/>
    <w:tmpl w:val="45B0DF7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68C764BF"/>
    <w:multiLevelType w:val="hybridMultilevel"/>
    <w:tmpl w:val="959AE3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12B5788"/>
    <w:multiLevelType w:val="hybridMultilevel"/>
    <w:tmpl w:val="4F746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5767472"/>
    <w:multiLevelType w:val="multilevel"/>
    <w:tmpl w:val="AF6A2640"/>
    <w:lvl w:ilvl="0">
      <w:start w:val="1"/>
      <w:numFmt w:val="decimal"/>
      <w:pStyle w:val="2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6"/>
  </w:num>
  <w:num w:numId="2">
    <w:abstractNumId w:val="1"/>
  </w:num>
  <w:num w:numId="3">
    <w:abstractNumId w:val="9"/>
  </w:num>
  <w:num w:numId="4">
    <w:abstractNumId w:val="5"/>
  </w:num>
  <w:num w:numId="5">
    <w:abstractNumId w:val="4"/>
  </w:num>
  <w:num w:numId="6">
    <w:abstractNumId w:val="11"/>
  </w:num>
  <w:num w:numId="7">
    <w:abstractNumId w:val="2"/>
  </w:num>
  <w:num w:numId="8">
    <w:abstractNumId w:val="13"/>
  </w:num>
  <w:num w:numId="9">
    <w:abstractNumId w:val="8"/>
  </w:num>
  <w:num w:numId="10">
    <w:abstractNumId w:val="15"/>
  </w:num>
  <w:num w:numId="11">
    <w:abstractNumId w:val="3"/>
  </w:num>
  <w:num w:numId="12">
    <w:abstractNumId w:val="6"/>
  </w:num>
  <w:num w:numId="13">
    <w:abstractNumId w:val="7"/>
  </w:num>
  <w:num w:numId="14">
    <w:abstractNumId w:val="17"/>
  </w:num>
  <w:num w:numId="15">
    <w:abstractNumId w:val="10"/>
  </w:num>
  <w:num w:numId="16">
    <w:abstractNumId w:val="12"/>
  </w:num>
  <w:num w:numId="17">
    <w:abstractNumId w:val="14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jIwsTQ2NDY1sTRV0lEKTi0uzszPAykwsqgFAEUlGqA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555d59zttsdeoe2dpbvpsear5ppaw0vad5s&quot;&gt;IA2-Project_Diagnosing_oral_cancer&lt;record-ids&gt;&lt;item&gt;12&lt;/item&gt;&lt;item&gt;14&lt;/item&gt;&lt;item&gt;15&lt;/item&gt;&lt;item&gt;16&lt;/item&gt;&lt;/record-ids&gt;&lt;/item&gt;&lt;/Libraries&gt;"/>
  </w:docVars>
  <w:rsids>
    <w:rsidRoot w:val="00117744"/>
    <w:rsid w:val="00016128"/>
    <w:rsid w:val="00016414"/>
    <w:rsid w:val="00016C6A"/>
    <w:rsid w:val="0002016C"/>
    <w:rsid w:val="000214F3"/>
    <w:rsid w:val="00023753"/>
    <w:rsid w:val="000410C9"/>
    <w:rsid w:val="0004485C"/>
    <w:rsid w:val="000511DF"/>
    <w:rsid w:val="000560C4"/>
    <w:rsid w:val="00063C1E"/>
    <w:rsid w:val="00073661"/>
    <w:rsid w:val="00074D96"/>
    <w:rsid w:val="00075355"/>
    <w:rsid w:val="000929B1"/>
    <w:rsid w:val="00096CC1"/>
    <w:rsid w:val="000B1151"/>
    <w:rsid w:val="000B4C39"/>
    <w:rsid w:val="000B710A"/>
    <w:rsid w:val="000B79E1"/>
    <w:rsid w:val="000B7F63"/>
    <w:rsid w:val="000C30C4"/>
    <w:rsid w:val="000F00E3"/>
    <w:rsid w:val="000F1AB6"/>
    <w:rsid w:val="00103185"/>
    <w:rsid w:val="0010395A"/>
    <w:rsid w:val="00107229"/>
    <w:rsid w:val="00113DBA"/>
    <w:rsid w:val="00117744"/>
    <w:rsid w:val="001241EA"/>
    <w:rsid w:val="00154FC0"/>
    <w:rsid w:val="001658F8"/>
    <w:rsid w:val="00167E8A"/>
    <w:rsid w:val="00174B1B"/>
    <w:rsid w:val="00177097"/>
    <w:rsid w:val="00191A14"/>
    <w:rsid w:val="001A44CC"/>
    <w:rsid w:val="001C2474"/>
    <w:rsid w:val="001C29DB"/>
    <w:rsid w:val="001C67AB"/>
    <w:rsid w:val="001D0917"/>
    <w:rsid w:val="001D1117"/>
    <w:rsid w:val="001D2BFC"/>
    <w:rsid w:val="001E19A9"/>
    <w:rsid w:val="001F032F"/>
    <w:rsid w:val="00200140"/>
    <w:rsid w:val="00203D2E"/>
    <w:rsid w:val="0022208A"/>
    <w:rsid w:val="0022230C"/>
    <w:rsid w:val="00226943"/>
    <w:rsid w:val="00230496"/>
    <w:rsid w:val="00257FE1"/>
    <w:rsid w:val="0026583F"/>
    <w:rsid w:val="00274F84"/>
    <w:rsid w:val="002815F3"/>
    <w:rsid w:val="00282846"/>
    <w:rsid w:val="0028719E"/>
    <w:rsid w:val="0029464E"/>
    <w:rsid w:val="002963D0"/>
    <w:rsid w:val="002A3DA4"/>
    <w:rsid w:val="002B05F8"/>
    <w:rsid w:val="002B087B"/>
    <w:rsid w:val="002B2B3D"/>
    <w:rsid w:val="002B5660"/>
    <w:rsid w:val="002B72B6"/>
    <w:rsid w:val="002C3118"/>
    <w:rsid w:val="002D3BC8"/>
    <w:rsid w:val="00304D9F"/>
    <w:rsid w:val="00306E4D"/>
    <w:rsid w:val="00314434"/>
    <w:rsid w:val="003324F4"/>
    <w:rsid w:val="00333879"/>
    <w:rsid w:val="0033620D"/>
    <w:rsid w:val="003364E2"/>
    <w:rsid w:val="00343B9B"/>
    <w:rsid w:val="00347CFE"/>
    <w:rsid w:val="00355B4E"/>
    <w:rsid w:val="00364CAD"/>
    <w:rsid w:val="00365D34"/>
    <w:rsid w:val="00366C16"/>
    <w:rsid w:val="00370EC5"/>
    <w:rsid w:val="003724D5"/>
    <w:rsid w:val="00372B17"/>
    <w:rsid w:val="00374BFF"/>
    <w:rsid w:val="00375BF6"/>
    <w:rsid w:val="00375FE5"/>
    <w:rsid w:val="0039329D"/>
    <w:rsid w:val="00393DF8"/>
    <w:rsid w:val="003941BC"/>
    <w:rsid w:val="00396D87"/>
    <w:rsid w:val="00397D44"/>
    <w:rsid w:val="003A0984"/>
    <w:rsid w:val="003A4F93"/>
    <w:rsid w:val="003A5062"/>
    <w:rsid w:val="003B0A5D"/>
    <w:rsid w:val="003B48EC"/>
    <w:rsid w:val="003B5111"/>
    <w:rsid w:val="003B7A49"/>
    <w:rsid w:val="003C221E"/>
    <w:rsid w:val="003E0FBF"/>
    <w:rsid w:val="003F2AC4"/>
    <w:rsid w:val="003F33B2"/>
    <w:rsid w:val="004044AF"/>
    <w:rsid w:val="00406FCE"/>
    <w:rsid w:val="00413BB2"/>
    <w:rsid w:val="00414586"/>
    <w:rsid w:val="004210ED"/>
    <w:rsid w:val="0042244F"/>
    <w:rsid w:val="0042646F"/>
    <w:rsid w:val="00427650"/>
    <w:rsid w:val="00436F9A"/>
    <w:rsid w:val="00437485"/>
    <w:rsid w:val="004509C9"/>
    <w:rsid w:val="004552D3"/>
    <w:rsid w:val="00455CA9"/>
    <w:rsid w:val="00460B39"/>
    <w:rsid w:val="004801C2"/>
    <w:rsid w:val="00486C2A"/>
    <w:rsid w:val="00487C30"/>
    <w:rsid w:val="004919FA"/>
    <w:rsid w:val="00492983"/>
    <w:rsid w:val="00495EBA"/>
    <w:rsid w:val="00497AFF"/>
    <w:rsid w:val="004A631C"/>
    <w:rsid w:val="004A66CE"/>
    <w:rsid w:val="004B36EB"/>
    <w:rsid w:val="004B5A73"/>
    <w:rsid w:val="004C5BE3"/>
    <w:rsid w:val="004E18D6"/>
    <w:rsid w:val="004E386B"/>
    <w:rsid w:val="004E3A42"/>
    <w:rsid w:val="004E5888"/>
    <w:rsid w:val="004F457B"/>
    <w:rsid w:val="004F7F4E"/>
    <w:rsid w:val="005075EA"/>
    <w:rsid w:val="00516803"/>
    <w:rsid w:val="00521A02"/>
    <w:rsid w:val="00525DE7"/>
    <w:rsid w:val="005337F5"/>
    <w:rsid w:val="00546A9C"/>
    <w:rsid w:val="00561A8D"/>
    <w:rsid w:val="00562AB4"/>
    <w:rsid w:val="00562E75"/>
    <w:rsid w:val="005656CA"/>
    <w:rsid w:val="005701EB"/>
    <w:rsid w:val="0057398D"/>
    <w:rsid w:val="005952AC"/>
    <w:rsid w:val="005A651F"/>
    <w:rsid w:val="005B416E"/>
    <w:rsid w:val="005C07EB"/>
    <w:rsid w:val="005C2069"/>
    <w:rsid w:val="005C3153"/>
    <w:rsid w:val="005D119C"/>
    <w:rsid w:val="005D2269"/>
    <w:rsid w:val="005E49F5"/>
    <w:rsid w:val="005F1CED"/>
    <w:rsid w:val="005F7106"/>
    <w:rsid w:val="00603570"/>
    <w:rsid w:val="00603AB2"/>
    <w:rsid w:val="00611968"/>
    <w:rsid w:val="0061723A"/>
    <w:rsid w:val="006339F1"/>
    <w:rsid w:val="00643B8E"/>
    <w:rsid w:val="0065409B"/>
    <w:rsid w:val="006542CD"/>
    <w:rsid w:val="006745BF"/>
    <w:rsid w:val="00675DAA"/>
    <w:rsid w:val="00682630"/>
    <w:rsid w:val="0068738E"/>
    <w:rsid w:val="00690DC4"/>
    <w:rsid w:val="006933B3"/>
    <w:rsid w:val="00694A78"/>
    <w:rsid w:val="00694BFC"/>
    <w:rsid w:val="006A1602"/>
    <w:rsid w:val="006A200A"/>
    <w:rsid w:val="006A27A2"/>
    <w:rsid w:val="006B4FC2"/>
    <w:rsid w:val="006C548F"/>
    <w:rsid w:val="006D2886"/>
    <w:rsid w:val="006D4EA6"/>
    <w:rsid w:val="006E4BB9"/>
    <w:rsid w:val="006F1D62"/>
    <w:rsid w:val="006F3867"/>
    <w:rsid w:val="006F43B8"/>
    <w:rsid w:val="00705F4F"/>
    <w:rsid w:val="00714A37"/>
    <w:rsid w:val="00716DD4"/>
    <w:rsid w:val="0072399F"/>
    <w:rsid w:val="00725586"/>
    <w:rsid w:val="007343E8"/>
    <w:rsid w:val="00743291"/>
    <w:rsid w:val="0074749B"/>
    <w:rsid w:val="00752C81"/>
    <w:rsid w:val="00755B28"/>
    <w:rsid w:val="00780F01"/>
    <w:rsid w:val="0078238F"/>
    <w:rsid w:val="007876B9"/>
    <w:rsid w:val="00795F9C"/>
    <w:rsid w:val="007A2E80"/>
    <w:rsid w:val="007A461B"/>
    <w:rsid w:val="007B6CF8"/>
    <w:rsid w:val="007B7DF4"/>
    <w:rsid w:val="007C6B7E"/>
    <w:rsid w:val="007D0133"/>
    <w:rsid w:val="007D268B"/>
    <w:rsid w:val="007E1B7C"/>
    <w:rsid w:val="007F1078"/>
    <w:rsid w:val="008010C3"/>
    <w:rsid w:val="00812E0B"/>
    <w:rsid w:val="00822E5A"/>
    <w:rsid w:val="008239FF"/>
    <w:rsid w:val="00826832"/>
    <w:rsid w:val="00830823"/>
    <w:rsid w:val="00833EE7"/>
    <w:rsid w:val="0083493F"/>
    <w:rsid w:val="00846F23"/>
    <w:rsid w:val="00847865"/>
    <w:rsid w:val="00850B98"/>
    <w:rsid w:val="00871F93"/>
    <w:rsid w:val="008722D7"/>
    <w:rsid w:val="00893A1B"/>
    <w:rsid w:val="008A0205"/>
    <w:rsid w:val="008A4CE0"/>
    <w:rsid w:val="008B2C1B"/>
    <w:rsid w:val="008D2E66"/>
    <w:rsid w:val="008D5C88"/>
    <w:rsid w:val="008D6128"/>
    <w:rsid w:val="008E0932"/>
    <w:rsid w:val="008E5F98"/>
    <w:rsid w:val="008E7A19"/>
    <w:rsid w:val="008F34EB"/>
    <w:rsid w:val="00900475"/>
    <w:rsid w:val="00910D44"/>
    <w:rsid w:val="009233DE"/>
    <w:rsid w:val="00923540"/>
    <w:rsid w:val="00924882"/>
    <w:rsid w:val="00924CD0"/>
    <w:rsid w:val="00925555"/>
    <w:rsid w:val="00927E2B"/>
    <w:rsid w:val="009358E2"/>
    <w:rsid w:val="00936F8F"/>
    <w:rsid w:val="0094418E"/>
    <w:rsid w:val="00967768"/>
    <w:rsid w:val="009700FD"/>
    <w:rsid w:val="00975B13"/>
    <w:rsid w:val="00975E39"/>
    <w:rsid w:val="00980CCD"/>
    <w:rsid w:val="00982C40"/>
    <w:rsid w:val="00983359"/>
    <w:rsid w:val="009A6614"/>
    <w:rsid w:val="009B7A77"/>
    <w:rsid w:val="009C4B8B"/>
    <w:rsid w:val="009D2144"/>
    <w:rsid w:val="009D2E39"/>
    <w:rsid w:val="009D51DD"/>
    <w:rsid w:val="009E36A1"/>
    <w:rsid w:val="009E6EEE"/>
    <w:rsid w:val="009F75B4"/>
    <w:rsid w:val="00A04AB8"/>
    <w:rsid w:val="00A12305"/>
    <w:rsid w:val="00A30CF9"/>
    <w:rsid w:val="00A31DF2"/>
    <w:rsid w:val="00A33E61"/>
    <w:rsid w:val="00A50234"/>
    <w:rsid w:val="00A52483"/>
    <w:rsid w:val="00A54B96"/>
    <w:rsid w:val="00A62206"/>
    <w:rsid w:val="00A7314B"/>
    <w:rsid w:val="00A752AE"/>
    <w:rsid w:val="00A76F33"/>
    <w:rsid w:val="00A7760C"/>
    <w:rsid w:val="00A91886"/>
    <w:rsid w:val="00A93B80"/>
    <w:rsid w:val="00AA1BA0"/>
    <w:rsid w:val="00AA244C"/>
    <w:rsid w:val="00AA37B6"/>
    <w:rsid w:val="00AB195B"/>
    <w:rsid w:val="00AB5EDE"/>
    <w:rsid w:val="00AC7B8C"/>
    <w:rsid w:val="00AC7C5C"/>
    <w:rsid w:val="00AE4312"/>
    <w:rsid w:val="00AF2842"/>
    <w:rsid w:val="00AF78BF"/>
    <w:rsid w:val="00B06C30"/>
    <w:rsid w:val="00B1156B"/>
    <w:rsid w:val="00B32F0A"/>
    <w:rsid w:val="00B36A8E"/>
    <w:rsid w:val="00B5246F"/>
    <w:rsid w:val="00B56190"/>
    <w:rsid w:val="00B65E81"/>
    <w:rsid w:val="00B76B57"/>
    <w:rsid w:val="00B77D5A"/>
    <w:rsid w:val="00B8611C"/>
    <w:rsid w:val="00B93C65"/>
    <w:rsid w:val="00BA25B9"/>
    <w:rsid w:val="00BB24B0"/>
    <w:rsid w:val="00BB41DC"/>
    <w:rsid w:val="00BD3BA6"/>
    <w:rsid w:val="00BE3DE9"/>
    <w:rsid w:val="00BE4034"/>
    <w:rsid w:val="00BF02D3"/>
    <w:rsid w:val="00C10896"/>
    <w:rsid w:val="00C160A9"/>
    <w:rsid w:val="00C17B3F"/>
    <w:rsid w:val="00C30F15"/>
    <w:rsid w:val="00C31F89"/>
    <w:rsid w:val="00C4132E"/>
    <w:rsid w:val="00C41BB0"/>
    <w:rsid w:val="00C43B53"/>
    <w:rsid w:val="00C462F0"/>
    <w:rsid w:val="00C618B3"/>
    <w:rsid w:val="00C63819"/>
    <w:rsid w:val="00C67CFC"/>
    <w:rsid w:val="00C73E0D"/>
    <w:rsid w:val="00C75F91"/>
    <w:rsid w:val="00C80E6A"/>
    <w:rsid w:val="00C81510"/>
    <w:rsid w:val="00C825D4"/>
    <w:rsid w:val="00C95C33"/>
    <w:rsid w:val="00CA6FC3"/>
    <w:rsid w:val="00CA7FF9"/>
    <w:rsid w:val="00CD10A5"/>
    <w:rsid w:val="00CD558B"/>
    <w:rsid w:val="00CE09D3"/>
    <w:rsid w:val="00CE16A7"/>
    <w:rsid w:val="00CF2967"/>
    <w:rsid w:val="00CF2976"/>
    <w:rsid w:val="00D06F8E"/>
    <w:rsid w:val="00D1072D"/>
    <w:rsid w:val="00D17548"/>
    <w:rsid w:val="00D212DC"/>
    <w:rsid w:val="00D25D33"/>
    <w:rsid w:val="00D26078"/>
    <w:rsid w:val="00D27C06"/>
    <w:rsid w:val="00D33E5F"/>
    <w:rsid w:val="00D34D79"/>
    <w:rsid w:val="00D37CB1"/>
    <w:rsid w:val="00D37D3E"/>
    <w:rsid w:val="00D40389"/>
    <w:rsid w:val="00D47967"/>
    <w:rsid w:val="00D55FCF"/>
    <w:rsid w:val="00D736BC"/>
    <w:rsid w:val="00D75CFB"/>
    <w:rsid w:val="00D90B22"/>
    <w:rsid w:val="00D91C23"/>
    <w:rsid w:val="00DA0B9A"/>
    <w:rsid w:val="00DA705E"/>
    <w:rsid w:val="00DB2875"/>
    <w:rsid w:val="00DB54B0"/>
    <w:rsid w:val="00DB6B90"/>
    <w:rsid w:val="00DD2E3A"/>
    <w:rsid w:val="00DE5AD5"/>
    <w:rsid w:val="00DF29F3"/>
    <w:rsid w:val="00E00937"/>
    <w:rsid w:val="00E04F2F"/>
    <w:rsid w:val="00E06178"/>
    <w:rsid w:val="00E2415A"/>
    <w:rsid w:val="00E24F7B"/>
    <w:rsid w:val="00E31571"/>
    <w:rsid w:val="00E377AB"/>
    <w:rsid w:val="00E8502D"/>
    <w:rsid w:val="00E868AC"/>
    <w:rsid w:val="00EA15D1"/>
    <w:rsid w:val="00EA4E25"/>
    <w:rsid w:val="00EB3791"/>
    <w:rsid w:val="00EB4041"/>
    <w:rsid w:val="00ED7C6A"/>
    <w:rsid w:val="00EE0A2F"/>
    <w:rsid w:val="00EE4564"/>
    <w:rsid w:val="00EE6523"/>
    <w:rsid w:val="00EE6E47"/>
    <w:rsid w:val="00F15B59"/>
    <w:rsid w:val="00F35ED4"/>
    <w:rsid w:val="00F372B7"/>
    <w:rsid w:val="00F45D0C"/>
    <w:rsid w:val="00F94582"/>
    <w:rsid w:val="00FB2A30"/>
    <w:rsid w:val="00FB4947"/>
    <w:rsid w:val="00FB4978"/>
    <w:rsid w:val="00FB60BC"/>
    <w:rsid w:val="00FC0EE1"/>
    <w:rsid w:val="00FD16F7"/>
    <w:rsid w:val="00FD21E0"/>
    <w:rsid w:val="00FD2690"/>
    <w:rsid w:val="00FE2D47"/>
    <w:rsid w:val="00FE7CC7"/>
    <w:rsid w:val="00FF6841"/>
    <w:rsid w:val="00FF7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2A8D3CB8"/>
  <w15:chartTrackingRefBased/>
  <w15:docId w15:val="{53377B1F-C281-4591-B64F-E2CCE61E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1AB6"/>
    <w:pPr>
      <w:widowControl w:val="0"/>
      <w:spacing w:before="240" w:after="240"/>
      <w:jc w:val="both"/>
    </w:pPr>
    <w:rPr>
      <w:rFonts w:ascii="Times New Roman" w:eastAsia="Times New Roman" w:hAnsi="Times New Roman" w:cs="Times New Roman"/>
      <w:sz w:val="24"/>
      <w:lang w:val="en-GB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C462F0"/>
    <w:pPr>
      <w:keepNext/>
      <w:keepLines/>
      <w:numPr>
        <w:numId w:val="14"/>
      </w:numPr>
      <w:spacing w:before="260" w:after="260" w:line="416" w:lineRule="auto"/>
      <w:outlineLvl w:val="1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823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8238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823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8238F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C462F0"/>
    <w:rPr>
      <w:rFonts w:ascii="Times New Roman" w:eastAsia="Times New Roman" w:hAnsi="Times New Roman" w:cs="Times New Roman"/>
      <w:b/>
      <w:bCs/>
      <w:sz w:val="32"/>
      <w:szCs w:val="32"/>
      <w:lang w:val="en-GB"/>
    </w:rPr>
  </w:style>
  <w:style w:type="paragraph" w:styleId="a7">
    <w:name w:val="List Paragraph"/>
    <w:basedOn w:val="a"/>
    <w:uiPriority w:val="34"/>
    <w:qFormat/>
    <w:rsid w:val="00D25D33"/>
    <w:pPr>
      <w:ind w:firstLineChars="200" w:firstLine="420"/>
    </w:pPr>
  </w:style>
  <w:style w:type="character" w:styleId="a8">
    <w:name w:val="Placeholder Text"/>
    <w:basedOn w:val="a0"/>
    <w:uiPriority w:val="99"/>
    <w:semiHidden/>
    <w:rsid w:val="00A33E61"/>
    <w:rPr>
      <w:color w:val="808080"/>
    </w:rPr>
  </w:style>
  <w:style w:type="table" w:styleId="a9">
    <w:name w:val="Table Grid"/>
    <w:basedOn w:val="a1"/>
    <w:uiPriority w:val="39"/>
    <w:rsid w:val="00D27C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83493F"/>
    <w:rPr>
      <w:color w:val="0563C1" w:themeColor="hyperlink"/>
      <w:u w:val="single"/>
    </w:rPr>
  </w:style>
  <w:style w:type="paragraph" w:styleId="ab">
    <w:name w:val="No Spacing"/>
    <w:uiPriority w:val="1"/>
    <w:qFormat/>
    <w:rsid w:val="00AC7C5C"/>
    <w:pPr>
      <w:widowControl w:val="0"/>
      <w:jc w:val="both"/>
    </w:pPr>
    <w:rPr>
      <w:rFonts w:ascii="Times New Roman" w:eastAsia="Times New Roman" w:hAnsi="Times New Roman" w:cs="Times New Roman"/>
      <w:sz w:val="24"/>
      <w:lang w:val="en-GB"/>
    </w:rPr>
  </w:style>
  <w:style w:type="paragraph" w:customStyle="1" w:styleId="EndNoteBibliographyTitle">
    <w:name w:val="EndNote Bibliography Title"/>
    <w:basedOn w:val="a"/>
    <w:link w:val="EndNoteBibliographyTitleChar"/>
    <w:rsid w:val="00DA705E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A705E"/>
    <w:rPr>
      <w:rFonts w:ascii="Times New Roman" w:eastAsia="Times New Roman" w:hAnsi="Times New Roman" w:cs="Times New Roman"/>
      <w:noProof/>
      <w:sz w:val="24"/>
      <w:lang w:val="en-GB"/>
    </w:rPr>
  </w:style>
  <w:style w:type="paragraph" w:customStyle="1" w:styleId="EndNoteBibliography">
    <w:name w:val="EndNote Bibliography"/>
    <w:basedOn w:val="a"/>
    <w:link w:val="EndNoteBibliographyChar"/>
    <w:rsid w:val="00DA705E"/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DA705E"/>
    <w:rPr>
      <w:rFonts w:ascii="Times New Roman" w:eastAsia="Times New Roman" w:hAnsi="Times New Roman" w:cs="Times New Roman"/>
      <w:noProof/>
      <w:sz w:val="24"/>
      <w:lang w:val="en-GB"/>
    </w:rPr>
  </w:style>
  <w:style w:type="paragraph" w:styleId="ac">
    <w:name w:val="Date"/>
    <w:basedOn w:val="a"/>
    <w:next w:val="a"/>
    <w:link w:val="ad"/>
    <w:uiPriority w:val="99"/>
    <w:semiHidden/>
    <w:unhideWhenUsed/>
    <w:rsid w:val="007F1078"/>
    <w:pPr>
      <w:ind w:leftChars="2500" w:left="100"/>
    </w:pPr>
  </w:style>
  <w:style w:type="character" w:customStyle="1" w:styleId="ad">
    <w:name w:val="日期 字符"/>
    <w:basedOn w:val="a0"/>
    <w:link w:val="ac"/>
    <w:uiPriority w:val="99"/>
    <w:semiHidden/>
    <w:rsid w:val="007F1078"/>
    <w:rPr>
      <w:rFonts w:ascii="Times New Roman" w:eastAsia="Times New Roman" w:hAnsi="Times New Roman" w:cs="Times New Roman"/>
      <w:sz w:val="24"/>
      <w:lang w:val="en-GB"/>
    </w:rPr>
  </w:style>
  <w:style w:type="paragraph" w:styleId="ae">
    <w:name w:val="Balloon Text"/>
    <w:basedOn w:val="a"/>
    <w:link w:val="af"/>
    <w:uiPriority w:val="99"/>
    <w:semiHidden/>
    <w:unhideWhenUsed/>
    <w:rsid w:val="008A0205"/>
    <w:pPr>
      <w:spacing w:before="0" w:after="0"/>
    </w:pPr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8A0205"/>
    <w:rPr>
      <w:rFonts w:ascii="Times New Roman" w:eastAsia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2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4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4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9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72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78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50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5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0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6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2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3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7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1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73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7</TotalTime>
  <Pages>2</Pages>
  <Words>171</Words>
  <Characters>979</Characters>
  <Application>Microsoft Office Word</Application>
  <DocSecurity>0</DocSecurity>
  <Lines>8</Lines>
  <Paragraphs>2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Martin</dc:creator>
  <cp:keywords/>
  <dc:description/>
  <cp:lastModifiedBy>LU Martin</cp:lastModifiedBy>
  <cp:revision>310</cp:revision>
  <cp:lastPrinted>2019-02-28T09:57:00Z</cp:lastPrinted>
  <dcterms:created xsi:type="dcterms:W3CDTF">2019-02-03T13:51:00Z</dcterms:created>
  <dcterms:modified xsi:type="dcterms:W3CDTF">2019-04-12T11:41:00Z</dcterms:modified>
</cp:coreProperties>
</file>